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6ebe1a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db737f8-880c-4090-9232-d0af8f390fb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2:07:05Z</dcterms:created>
  <dcterms:modified xsi:type="dcterms:W3CDTF">2023-08-09T22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